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53E8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84EBF1" wp14:editId="115C4469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9ACC94D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4EBF1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39ACC94D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2892C9B1" w14:textId="548ED252" w:rsidR="002B7F86" w:rsidRPr="000E292E" w:rsidRDefault="00A26566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olice Sergeant</w:t>
      </w:r>
    </w:p>
    <w:p w14:paraId="2250600C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B92B0A" wp14:editId="29B4EFA2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0081708C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0C76994" w14:textId="77777777" w:rsidR="002B7F86" w:rsidRPr="00A26566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D2A0783" w14:textId="77777777" w:rsidR="002B7F86" w:rsidRPr="00A26566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06F337F" w14:textId="77777777" w:rsidR="002B7F86" w:rsidRPr="00A26566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AC90A2D" w14:textId="77777777" w:rsidR="00A26566" w:rsidRDefault="002B7F86" w:rsidP="00A26566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608D6BA" w14:textId="77777777" w:rsidR="00A26566" w:rsidRDefault="00A26566" w:rsidP="00A26566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As a highly accomplished Police Sergeant, I have a proven background in overseeing the staff performance, strategizing the operations, and assessing the evidence. </w:t>
      </w: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nce,</w:t>
      </w: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 think I am an ideal candidate for the open position.</w:t>
      </w:r>
    </w:p>
    <w:p w14:paraId="36BC7DC7" w14:textId="631C0C18" w:rsidR="00A26566" w:rsidRPr="00A26566" w:rsidRDefault="00A26566" w:rsidP="00A26566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's presenting my key responsibilities for your consideration:</w:t>
      </w:r>
    </w:p>
    <w:p w14:paraId="316AAD2B" w14:textId="2174CA74" w:rsidR="00A26566" w:rsidRPr="00A26566" w:rsidRDefault="00A26566" w:rsidP="00A26566">
      <w:pPr>
        <w:pStyle w:val="ListParagraph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onitor the performance of the police officers.</w:t>
      </w:r>
    </w:p>
    <w:p w14:paraId="64820B95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proofErr w:type="spellStart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alyze</w:t>
      </w:r>
      <w:proofErr w:type="spellEnd"/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investigation reports.</w:t>
      </w:r>
    </w:p>
    <w:p w14:paraId="6C033F79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uggest effective strategies for essential matters.</w:t>
      </w:r>
    </w:p>
    <w:p w14:paraId="53A6F7D2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mplement action plans required for improvement of departmental operations.</w:t>
      </w:r>
    </w:p>
    <w:p w14:paraId="477E1EA9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assistance to the senior officials.</w:t>
      </w:r>
    </w:p>
    <w:p w14:paraId="4C6B1E66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ather the evidence and provide legal testimonies.</w:t>
      </w:r>
    </w:p>
    <w:p w14:paraId="447A0333" w14:textId="77777777" w:rsidR="00A26566" w:rsidRPr="00A26566" w:rsidRDefault="00A26566" w:rsidP="00A26566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other related job duties.</w:t>
      </w:r>
    </w:p>
    <w:p w14:paraId="17D994B2" w14:textId="77777777" w:rsidR="00A26566" w:rsidRPr="00A26566" w:rsidRDefault="00A26566" w:rsidP="00A26566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2A29FD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part from the duties discussed above, incredible communication skills, organizational skills, and critical thinking have prepared me to serve the role's expectations and challenges to the best of my capacity.</w:t>
      </w:r>
    </w:p>
    <w:p w14:paraId="199980AA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0E9C49D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gauging my candidacy. I have attached my resume along with this job application to provide you with complete details of my education and work history. I am available at your earliest convenience for further discussions.</w:t>
      </w:r>
    </w:p>
    <w:p w14:paraId="1328801F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3C7EAE0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778A3D08" w14:textId="77777777" w:rsidR="00A26566" w:rsidRPr="00A26566" w:rsidRDefault="00A26566" w:rsidP="00A2656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2656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011711A" w14:textId="4814D99A" w:rsidR="00C104EA" w:rsidRDefault="00C104EA" w:rsidP="00C104EA">
      <w:pPr>
        <w:rPr>
          <w:lang w:val="en-US"/>
        </w:rPr>
      </w:pPr>
    </w:p>
    <w:p w14:paraId="62ECB54C" w14:textId="2DF401F9" w:rsidR="00A26566" w:rsidRDefault="00A26566" w:rsidP="00C104EA">
      <w:pPr>
        <w:rPr>
          <w:lang w:val="en-US"/>
        </w:rPr>
      </w:pPr>
    </w:p>
    <w:p w14:paraId="04FC6D60" w14:textId="62FCAD07" w:rsidR="00A26566" w:rsidRDefault="00A26566" w:rsidP="00C104EA">
      <w:pPr>
        <w:rPr>
          <w:lang w:val="en-US"/>
        </w:rPr>
      </w:pPr>
    </w:p>
    <w:p w14:paraId="1286C561" w14:textId="574ED9ED" w:rsidR="00A26566" w:rsidRDefault="00A26566" w:rsidP="00C104EA">
      <w:pPr>
        <w:rPr>
          <w:lang w:val="en-US"/>
        </w:rPr>
      </w:pPr>
    </w:p>
    <w:p w14:paraId="070B4213" w14:textId="55F298BC" w:rsidR="00A26566" w:rsidRDefault="00A26566" w:rsidP="00C104EA">
      <w:pPr>
        <w:rPr>
          <w:lang w:val="en-US"/>
        </w:rPr>
      </w:pPr>
    </w:p>
    <w:p w14:paraId="56DA4939" w14:textId="0F380340" w:rsidR="00A26566" w:rsidRDefault="00A26566" w:rsidP="00C104EA">
      <w:pPr>
        <w:rPr>
          <w:lang w:val="en-US"/>
        </w:rPr>
      </w:pPr>
    </w:p>
    <w:p w14:paraId="72E1652B" w14:textId="77777777" w:rsidR="00A26566" w:rsidRPr="00C104EA" w:rsidRDefault="00A26566" w:rsidP="00C104EA">
      <w:pPr>
        <w:rPr>
          <w:lang w:val="en-US"/>
        </w:rPr>
      </w:pPr>
    </w:p>
    <w:p w14:paraId="682CDBA4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D59DAE4" wp14:editId="1B2F29C8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1BF323AF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59ACA2C6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4EED7A98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7B62A609" wp14:editId="128892F2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1706" w14:textId="77777777" w:rsidR="0064259B" w:rsidRDefault="0064259B" w:rsidP="001E7709">
      <w:r>
        <w:separator/>
      </w:r>
    </w:p>
  </w:endnote>
  <w:endnote w:type="continuationSeparator" w:id="0">
    <w:p w14:paraId="4CA1EC8E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A0224" w14:textId="77777777" w:rsidR="0064259B" w:rsidRDefault="0064259B" w:rsidP="001E7709">
      <w:r>
        <w:separator/>
      </w:r>
    </w:p>
  </w:footnote>
  <w:footnote w:type="continuationSeparator" w:id="0">
    <w:p w14:paraId="11029B4D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72517"/>
    <w:multiLevelType w:val="hybridMultilevel"/>
    <w:tmpl w:val="496AF0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C52D63"/>
    <w:multiLevelType w:val="multilevel"/>
    <w:tmpl w:val="B3624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7"/>
  </w:num>
  <w:num w:numId="9">
    <w:abstractNumId w:val="4"/>
  </w:num>
  <w:num w:numId="10">
    <w:abstractNumId w:val="8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2656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4A8FC40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62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Sergeant Cover Letter Sample</dc:title>
  <dc:subject>Create your Cover Letter using Free Police Sergeant Cover Letter Sample Template</dc:subject>
  <dc:creator>Qwikresume.com</dc:creator>
  <dcterms:created xsi:type="dcterms:W3CDTF">2021-11-21T14:28:00Z</dcterms:created>
  <dcterms:modified xsi:type="dcterms:W3CDTF">2021-11-21T14:28:00Z</dcterms:modified>
  <cp:category>Law Enforcement, Military &amp; Security</cp:category>
</cp:coreProperties>
</file>